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6AD45023" w:rsidR="00FE2C4B" w:rsidRDefault="00201771" w:rsidP="004A5899">
      <w:pPr>
        <w:pStyle w:val="Title"/>
      </w:pPr>
      <w:r>
        <w:t>7</w:t>
      </w:r>
      <w:r w:rsidR="00162119" w:rsidRPr="00162119">
        <w:t>.0</w:t>
      </w:r>
      <w:r w:rsidR="00162119">
        <w:t>3</w:t>
      </w:r>
      <w:r w:rsidR="00162119" w:rsidRPr="00162119">
        <w:t xml:space="preserve"> Explore</w:t>
      </w:r>
    </w:p>
    <w:p w14:paraId="4803803F" w14:textId="04135408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162119">
        <w:rPr>
          <w:rFonts w:cstheme="minorHAnsi"/>
        </w:rPr>
        <w:t>2</w:t>
      </w:r>
      <w:r w:rsidR="00E63B71">
        <w:rPr>
          <w:rFonts w:cstheme="minorHAnsi"/>
        </w:rPr>
        <w:t>0</w:t>
      </w:r>
    </w:p>
    <w:p w14:paraId="495BD0A5" w14:textId="77777777" w:rsidR="003A4430" w:rsidRPr="00444F34" w:rsidRDefault="003A4430">
      <w:pPr>
        <w:rPr>
          <w:rStyle w:val="Emphasis"/>
        </w:rPr>
      </w:pPr>
    </w:p>
    <w:p w14:paraId="62602906" w14:textId="59CE50FA" w:rsidR="003A4430" w:rsidRDefault="00162119" w:rsidP="003A4430">
      <w:pPr>
        <w:rPr>
          <w:rStyle w:val="Strong"/>
        </w:rPr>
      </w:pPr>
      <w:r w:rsidRPr="00162119">
        <w:rPr>
          <w:rStyle w:val="Strong"/>
        </w:rPr>
        <w:t>Using the GeoGebra linked on the task page, choose two of the cases given to answer the following questions.</w:t>
      </w:r>
    </w:p>
    <w:p w14:paraId="0408E272" w14:textId="77777777" w:rsidR="00162119" w:rsidRPr="00162119" w:rsidRDefault="00162119" w:rsidP="00162119">
      <w:r w:rsidRPr="00162119">
        <w:t>Which cases have you chosen?</w:t>
      </w:r>
    </w:p>
    <w:p w14:paraId="63E3F026" w14:textId="77777777" w:rsidR="00162119" w:rsidRPr="00162119" w:rsidRDefault="00162119" w:rsidP="00162119">
      <w:r w:rsidRPr="00162119">
        <w:t xml:space="preserve">Case A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3A80DF9C" w14:textId="77777777" w:rsidR="00162119" w:rsidRPr="00162119" w:rsidRDefault="00162119" w:rsidP="00162119">
      <w:r w:rsidRPr="00162119">
        <w:t xml:space="preserve">Case B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7D0F3C89" w14:textId="77777777" w:rsidR="00162119" w:rsidRPr="00162119" w:rsidRDefault="00162119" w:rsidP="00162119">
      <w:pPr>
        <w:numPr>
          <w:ilvl w:val="0"/>
          <w:numId w:val="4"/>
        </w:numPr>
      </w:pPr>
      <w:r w:rsidRPr="00162119">
        <w:t>Decide if enough information is given to prove the quadrilateral is a parallelogram (yes or no)</w:t>
      </w:r>
    </w:p>
    <w:p w14:paraId="4C923DF1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A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215F2F3A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B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5BA39464" w14:textId="77777777" w:rsidR="00162119" w:rsidRPr="00162119" w:rsidRDefault="00162119" w:rsidP="00162119"/>
    <w:p w14:paraId="2D80B5BE" w14:textId="77777777" w:rsidR="00162119" w:rsidRPr="00162119" w:rsidRDefault="00162119" w:rsidP="00162119">
      <w:pPr>
        <w:numPr>
          <w:ilvl w:val="0"/>
          <w:numId w:val="4"/>
        </w:numPr>
      </w:pPr>
      <w:r w:rsidRPr="00162119">
        <w:t>State the case as a rule. (For example, if a quadrilateral has two pairs of sides with equal slopes....)</w:t>
      </w:r>
    </w:p>
    <w:p w14:paraId="3DC905B4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A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63EC8F66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B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05462110" w14:textId="77777777" w:rsidR="00162119" w:rsidRPr="00162119" w:rsidRDefault="00162119" w:rsidP="00162119"/>
    <w:p w14:paraId="6E6F1097" w14:textId="77777777" w:rsidR="00162119" w:rsidRPr="00162119" w:rsidRDefault="00162119" w:rsidP="00162119">
      <w:pPr>
        <w:numPr>
          <w:ilvl w:val="0"/>
          <w:numId w:val="4"/>
        </w:numPr>
      </w:pPr>
      <w:r w:rsidRPr="00162119">
        <w:t>Explain why, using theorems and properties given in earlier lessons and units.</w:t>
      </w:r>
    </w:p>
    <w:p w14:paraId="35DC7062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A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64D03F6F" w14:textId="77777777" w:rsidR="00162119" w:rsidRPr="00162119" w:rsidRDefault="00162119" w:rsidP="00162119">
      <w:pPr>
        <w:numPr>
          <w:ilvl w:val="1"/>
          <w:numId w:val="4"/>
        </w:numPr>
      </w:pPr>
      <w:r w:rsidRPr="00162119">
        <w:t xml:space="preserve">Case B: </w:t>
      </w:r>
      <w:r w:rsidRPr="00162119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2119">
        <w:rPr>
          <w:u w:val="single"/>
        </w:rPr>
        <w:instrText xml:space="preserve"> FORMTEXT </w:instrText>
      </w:r>
      <w:r w:rsidRPr="00162119">
        <w:rPr>
          <w:b/>
          <w:u w:val="single"/>
        </w:rPr>
      </w:r>
      <w:r w:rsidRPr="00162119">
        <w:rPr>
          <w:b/>
          <w:u w:val="single"/>
        </w:rPr>
        <w:fldChar w:fldCharType="separate"/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rPr>
          <w:u w:val="single"/>
        </w:rPr>
        <w:t> </w:t>
      </w:r>
      <w:r w:rsidRPr="00162119">
        <w:fldChar w:fldCharType="end"/>
      </w:r>
    </w:p>
    <w:p w14:paraId="241E6B61" w14:textId="77777777" w:rsidR="00162119" w:rsidRPr="00162119" w:rsidRDefault="00162119" w:rsidP="00162119">
      <w:pPr>
        <w:rPr>
          <w:b/>
        </w:rPr>
      </w:pPr>
    </w:p>
    <w:p w14:paraId="22B81CB4" w14:textId="52D6585E" w:rsidR="003A4430" w:rsidRPr="003A4430" w:rsidRDefault="003A4430" w:rsidP="00162119">
      <w:pPr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8C01D" w14:textId="77777777" w:rsidR="00AC767B" w:rsidRDefault="00AC767B" w:rsidP="009A4D15">
      <w:pPr>
        <w:spacing w:after="0" w:line="240" w:lineRule="auto"/>
      </w:pPr>
      <w:r>
        <w:separator/>
      </w:r>
    </w:p>
  </w:endnote>
  <w:endnote w:type="continuationSeparator" w:id="0">
    <w:p w14:paraId="397E0F1A" w14:textId="77777777" w:rsidR="00AC767B" w:rsidRDefault="00AC767B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427F2EA4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881B15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84B928" w14:textId="77777777" w:rsidR="00AC767B" w:rsidRDefault="00AC767B" w:rsidP="009A4D15">
      <w:pPr>
        <w:spacing w:after="0" w:line="240" w:lineRule="auto"/>
      </w:pPr>
      <w:r>
        <w:separator/>
      </w:r>
    </w:p>
  </w:footnote>
  <w:footnote w:type="continuationSeparator" w:id="0">
    <w:p w14:paraId="35CB69D8" w14:textId="77777777" w:rsidR="00AC767B" w:rsidRDefault="00AC767B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61E75"/>
    <w:multiLevelType w:val="hybridMultilevel"/>
    <w:tmpl w:val="6A84A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M3NDS2MDO3MDdR0lEKTi0uzszPAykwrAUAg8iENiwAAAA="/>
  </w:docVars>
  <w:rsids>
    <w:rsidRoot w:val="000B05A8"/>
    <w:rsid w:val="000B05A8"/>
    <w:rsid w:val="00162119"/>
    <w:rsid w:val="001C26EC"/>
    <w:rsid w:val="001E2489"/>
    <w:rsid w:val="00201771"/>
    <w:rsid w:val="0022531D"/>
    <w:rsid w:val="00226E21"/>
    <w:rsid w:val="002C2B59"/>
    <w:rsid w:val="003A4430"/>
    <w:rsid w:val="00444F34"/>
    <w:rsid w:val="004A5899"/>
    <w:rsid w:val="004B47DD"/>
    <w:rsid w:val="004C3C7B"/>
    <w:rsid w:val="004D52B8"/>
    <w:rsid w:val="005033C6"/>
    <w:rsid w:val="00525A3A"/>
    <w:rsid w:val="005E6BF3"/>
    <w:rsid w:val="0063711B"/>
    <w:rsid w:val="00644BDA"/>
    <w:rsid w:val="00674529"/>
    <w:rsid w:val="006E2340"/>
    <w:rsid w:val="007A1BE9"/>
    <w:rsid w:val="00881B15"/>
    <w:rsid w:val="008A5BB1"/>
    <w:rsid w:val="009939AB"/>
    <w:rsid w:val="009A4D15"/>
    <w:rsid w:val="009D5192"/>
    <w:rsid w:val="00A27B1D"/>
    <w:rsid w:val="00A7700C"/>
    <w:rsid w:val="00AB3F6B"/>
    <w:rsid w:val="00AC767B"/>
    <w:rsid w:val="00AF7E0D"/>
    <w:rsid w:val="00B1100B"/>
    <w:rsid w:val="00B17D56"/>
    <w:rsid w:val="00B23280"/>
    <w:rsid w:val="00B83431"/>
    <w:rsid w:val="00BB60CD"/>
    <w:rsid w:val="00BE5B3C"/>
    <w:rsid w:val="00BF06C8"/>
    <w:rsid w:val="00CB7383"/>
    <w:rsid w:val="00CF4174"/>
    <w:rsid w:val="00D376DE"/>
    <w:rsid w:val="00D73322"/>
    <w:rsid w:val="00E63B71"/>
    <w:rsid w:val="00ED59A5"/>
    <w:rsid w:val="00F0701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3 Explore</vt:lpstr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3 Explore</dc:title>
  <dc:creator>ACCESS</dc:creator>
  <cp:lastModifiedBy>Jianpeng Li</cp:lastModifiedBy>
  <cp:revision>18</cp:revision>
  <dcterms:created xsi:type="dcterms:W3CDTF">2017-01-23T22:06:00Z</dcterms:created>
  <dcterms:modified xsi:type="dcterms:W3CDTF">2021-05-25T20:05:00Z</dcterms:modified>
</cp:coreProperties>
</file>